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C3F3C" w14:textId="1BC2FD61" w:rsidR="00B2302F" w:rsidRDefault="00B2302F" w:rsidP="00B2302F">
      <w:pPr>
        <w:pStyle w:val="Heading1"/>
        <w:rPr>
          <w:rFonts w:ascii="Lato" w:hAnsi="Lato"/>
        </w:rPr>
      </w:pPr>
      <w:r>
        <w:rPr>
          <w:rFonts w:ascii="Lato" w:hAnsi="Lato"/>
        </w:rPr>
        <w:t>Bitbot Test 1</w:t>
      </w:r>
    </w:p>
    <w:p w14:paraId="07629181" w14:textId="77777777" w:rsidR="00B2302F" w:rsidRDefault="00B2302F" w:rsidP="00B2302F"/>
    <w:p w14:paraId="6B74B7E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In which category will you find the “show string” block?</w:t>
      </w:r>
    </w:p>
    <w:p w14:paraId="77BF57E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Basic</w:t>
      </w:r>
    </w:p>
    <w:p w14:paraId="029B397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Input</w:t>
      </w:r>
    </w:p>
    <w:p w14:paraId="17F86545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LED</w:t>
      </w:r>
    </w:p>
    <w:p w14:paraId="2F51D625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Variables</w:t>
      </w:r>
    </w:p>
    <w:p w14:paraId="71911E4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742BB7E" w14:textId="77777777" w:rsidR="00B2302F" w:rsidRDefault="00B2302F" w:rsidP="00B2302F">
      <w:pPr>
        <w:rPr>
          <w:rFonts w:ascii="Lato" w:hAnsi="Lato"/>
        </w:rPr>
      </w:pPr>
    </w:p>
    <w:p w14:paraId="061FB1CF" w14:textId="77777777" w:rsidR="00B2302F" w:rsidRDefault="00B2302F" w:rsidP="00B2302F">
      <w:r>
        <w:t>What does the term ‘abstraction’ mean?</w:t>
      </w:r>
    </w:p>
    <w:p w14:paraId="08F50E4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Breaking down the problem into small chunks</w:t>
      </w:r>
    </w:p>
    <w:p w14:paraId="3C3220A6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Removing unnecessary detail from the problem</w:t>
      </w:r>
    </w:p>
    <w:p w14:paraId="6A1B4C2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Identifying patterns which could be used in the solution</w:t>
      </w:r>
    </w:p>
    <w:p w14:paraId="3444874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Identifying step by step instructions to solve the problem</w:t>
      </w:r>
    </w:p>
    <w:p w14:paraId="44074B5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6E35067" w14:textId="77777777" w:rsidR="00B2302F" w:rsidRDefault="00B2302F" w:rsidP="00B2302F">
      <w:pPr>
        <w:rPr>
          <w:rFonts w:ascii="Lato" w:hAnsi="Lato"/>
        </w:rPr>
      </w:pPr>
    </w:p>
    <w:p w14:paraId="399077E7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Which of the following is not a feature of a good algorithm?</w:t>
      </w:r>
    </w:p>
    <w:p w14:paraId="7654B5C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Should be completed in as few steps as possible</w:t>
      </w:r>
    </w:p>
    <w:p w14:paraId="2ACD88F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Should produce a correct output for any correct input</w:t>
      </w:r>
    </w:p>
    <w:p w14:paraId="2A0CACF9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C. Should be written in a </w:t>
      </w:r>
      <w:proofErr w:type="gramStart"/>
      <w:r>
        <w:rPr>
          <w:rFonts w:ascii="Lato" w:hAnsi="Lato"/>
        </w:rPr>
        <w:t>high level</w:t>
      </w:r>
      <w:proofErr w:type="gramEnd"/>
      <w:r>
        <w:rPr>
          <w:rFonts w:ascii="Lato" w:hAnsi="Lato"/>
        </w:rPr>
        <w:t xml:space="preserve"> language such as Python</w:t>
      </w:r>
    </w:p>
    <w:p w14:paraId="4354913E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Should always end</w:t>
      </w:r>
    </w:p>
    <w:p w14:paraId="1E54C7A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57AFF45" w14:textId="77777777" w:rsidR="00B2302F" w:rsidRDefault="00B2302F" w:rsidP="00B2302F">
      <w:pPr>
        <w:rPr>
          <w:rFonts w:ascii="Lato" w:hAnsi="Lato"/>
        </w:rPr>
      </w:pPr>
    </w:p>
    <w:p w14:paraId="4A9FD21B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What is a light sensor an example of?</w:t>
      </w:r>
    </w:p>
    <w:p w14:paraId="704C400E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An output device</w:t>
      </w:r>
    </w:p>
    <w:p w14:paraId="384248A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An input device</w:t>
      </w:r>
    </w:p>
    <w:p w14:paraId="61EA1A57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An input and output device</w:t>
      </w:r>
    </w:p>
    <w:p w14:paraId="6D01561E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A storage device</w:t>
      </w:r>
    </w:p>
    <w:p w14:paraId="6751A6EB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27D8679" w14:textId="77777777" w:rsidR="00B2302F" w:rsidRDefault="00B2302F" w:rsidP="00B2302F">
      <w:pPr>
        <w:rPr>
          <w:rFonts w:ascii="Lato" w:hAnsi="Lato"/>
        </w:rPr>
      </w:pPr>
    </w:p>
    <w:p w14:paraId="649CA885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lastRenderedPageBreak/>
        <w:t>What does an ultrasonic sensor measure?</w:t>
      </w:r>
    </w:p>
    <w:p w14:paraId="68F9EAF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Light levels</w:t>
      </w:r>
    </w:p>
    <w:p w14:paraId="56B871E7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Distance</w:t>
      </w:r>
    </w:p>
    <w:p w14:paraId="7CF6992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Acceleration</w:t>
      </w:r>
    </w:p>
    <w:p w14:paraId="1B5DB4F9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Movement</w:t>
      </w:r>
    </w:p>
    <w:p w14:paraId="74F4859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3B65A48" w14:textId="77777777" w:rsidR="00B2302F" w:rsidRDefault="00B2302F" w:rsidP="00B2302F">
      <w:pPr>
        <w:rPr>
          <w:rFonts w:ascii="Lato" w:hAnsi="Lato"/>
        </w:rPr>
      </w:pPr>
    </w:p>
    <w:p w14:paraId="65B2676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Simon has purchased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but cannot find the code blocks to program it. Which option should he click on to add necessary code library?</w:t>
      </w:r>
    </w:p>
    <w:p w14:paraId="0834CB4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Functions</w:t>
      </w:r>
    </w:p>
    <w:p w14:paraId="6C684BB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Arrays</w:t>
      </w:r>
    </w:p>
    <w:p w14:paraId="782DD09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Control</w:t>
      </w:r>
    </w:p>
    <w:p w14:paraId="10A94A7E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Extensions</w:t>
      </w:r>
    </w:p>
    <w:p w14:paraId="499B7873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6C68A1DA" w14:textId="77777777" w:rsidR="00B2302F" w:rsidRDefault="00B2302F" w:rsidP="00B2302F">
      <w:pPr>
        <w:rPr>
          <w:rFonts w:ascii="Lato" w:hAnsi="Lato"/>
        </w:rPr>
      </w:pPr>
    </w:p>
    <w:p w14:paraId="05160C6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What is the name of the device which is circled on the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>?</w:t>
      </w:r>
    </w:p>
    <w:p w14:paraId="39E5932C" w14:textId="3521A9A3" w:rsidR="00B2302F" w:rsidRDefault="00B2302F" w:rsidP="00B2302F">
      <w:pPr>
        <w:rPr>
          <w:rFonts w:ascii="Lato" w:hAnsi="Lato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1D4C9E6" wp14:editId="3934AE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030345" cy="1031875"/>
                <wp:effectExtent l="0" t="0" r="8255" b="0"/>
                <wp:wrapNone/>
                <wp:docPr id="14" name="Group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8EB8EA-777E-47EB-864D-E277E6A79A9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29710" cy="1031240"/>
                          <a:chOff x="0" y="0"/>
                          <a:chExt cx="4030324" cy="1031700"/>
                        </a:xfrm>
                      </wpg:grpSpPr>
                      <pic:pic xmlns:pic="http://schemas.openxmlformats.org/drawingml/2006/picture">
                        <pic:nvPicPr>
                          <pic:cNvPr id="11" name="Picture 11">
                            <a:extLst>
                              <a:ext uri="{FF2B5EF4-FFF2-40B4-BE49-F238E27FC236}">
                                <a16:creationId xmlns:a16="http://schemas.microsoft.com/office/drawing/2014/main" id="{D14FA2FF-AF18-4F94-9449-C9705A7258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/>
                          <a:srcRect l="10380" t="30574" r="16445" b="36125"/>
                          <a:stretch/>
                        </pic:blipFill>
                        <pic:spPr>
                          <a:xfrm>
                            <a:off x="0" y="0"/>
                            <a:ext cx="4030324" cy="1031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Oval 12">
                          <a:extLst>
                            <a:ext uri="{FF2B5EF4-FFF2-40B4-BE49-F238E27FC236}">
                              <a16:creationId xmlns:a16="http://schemas.microsoft.com/office/drawing/2014/main" id="{129449E9-9CC3-4938-B245-04FCF0A970E9}"/>
                            </a:ext>
                          </a:extLst>
                        </wps:cNvPr>
                        <wps:cNvSpPr/>
                        <wps:spPr>
                          <a:xfrm>
                            <a:off x="3303997" y="373272"/>
                            <a:ext cx="535709" cy="438952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Oval 13">
                          <a:extLst>
                            <a:ext uri="{FF2B5EF4-FFF2-40B4-BE49-F238E27FC236}">
                              <a16:creationId xmlns:a16="http://schemas.microsoft.com/office/drawing/2014/main" id="{248A9D4B-FF28-4A79-8623-14F11F4D649E}"/>
                            </a:ext>
                          </a:extLst>
                        </wps:cNvPr>
                        <wps:cNvSpPr/>
                        <wps:spPr>
                          <a:xfrm>
                            <a:off x="131306" y="447051"/>
                            <a:ext cx="535709" cy="438952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62ED6A" id="Group 14" o:spid="_x0000_s1026" style="position:absolute;margin-left:0;margin-top:0;width:317.35pt;height:81.25pt;z-index:251659264" coordsize="40303,1031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AGAACvr6+vAgBYARQDIQwwADADlABmAICeMwFRAQAAAAAAAK+vr68F&#10;AMIBODwAAAAAw2AtAAAACgAAAC8BAADCAT4AAAAwAZgBLQAAAAoAAAAvAQAAmAHgAAAAC7CYARgA&#10;AAA8AAAALwEAAJgB4AAAAOcjmAEYAAAAPAAAAC8BAACYAeAAAADnk5YBGAAAADwAAAAM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r6+vr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WAEAABQDAAAwAwAAAAAAAAAAAAAAAAAAAAAAAAAAAAAA&#10;AAAAAAAAAAAAAAAAAAAAAAAAAAAAAAAAAAAAAAAAAAAAAAAAAAAAAAAAAAAAAAAAAAAAAAAAAAAA&#10;AAAAAAAAAAAAAAAAAAAAAAAAAAAAAAAAAAAAAAAAAAAAAAAAAAAAAAAAAAAAAAAAAAAAAAAAAAAA&#10;AJAAAACUAAAAlAAAAJ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hQMAAAABAAA2dQAAAAAAAAAAAAA2dQAAhQMAAAABAAA2&#10;dQAAAAAAAAAAAAA2dQAAAAAAAAEAAAD/PwAAAAEAABwAAAAAAAAAAAAAAAAAAAAAAAAAAAAAAAAA&#10;AAADAAAAAAAAAAAAAAAAAAAAAAAAAAAAAAAAAAAAMjQxNjcgMjAxOC8wMy8wOSAxMjo1NzozMgAA&#10;AAAAAAAAAAAAAAAAAAAAAAACAAAAAAwL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qJhZAAAAAAA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EAAACgAAAAUQEAAA8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D8AAAAAAAAAAAAAAAAAAAAAAAAAAAAAAAAAAAAAAAAAAAAAAAAAAAAAc3NvaXNQODRKRjAy&#10;IEQ4NElMMDUgUDg0SkYwMiAwIDE5IDEwMAoAAAAAAAAAAAAAAABzc3VuaXF1ZWlkFws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40303;height:10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">
                  <v:imagedata r:id="rId8" o:title="" croptop="20037f" cropbottom="23675f" cropleft="6803f" cropright="10777f"/>
                </v:shape>
                <v:oval id="Oval 12" o:spid="_x0000_s1028" style="position:absolute;left:33039;top:3732;width:5358;height:43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" filled="f" strokecolor="yellow" strokeweight="3pt">
                  <v:stroke joinstyle="miter"/>
                </v:oval>
                <v:oval id="Oval 13" o:spid="_x0000_s1029" style="position:absolute;left:1313;top:4470;width:5357;height:43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" filled="f" strokecolor="yellow" strokeweight="3pt">
                  <v:stroke joinstyle="miter"/>
                </v:oval>
              </v:group>
            </w:pict>
          </mc:Fallback>
        </mc:AlternateContent>
      </w:r>
    </w:p>
    <w:p w14:paraId="374BBFB9" w14:textId="77777777" w:rsidR="00B2302F" w:rsidRDefault="00B2302F" w:rsidP="00B2302F">
      <w:pPr>
        <w:rPr>
          <w:rFonts w:ascii="Lato" w:hAnsi="Lato"/>
        </w:rPr>
      </w:pPr>
    </w:p>
    <w:p w14:paraId="7006F3A5" w14:textId="77777777" w:rsidR="00B2302F" w:rsidRDefault="00B2302F" w:rsidP="00B2302F">
      <w:pPr>
        <w:rPr>
          <w:rFonts w:ascii="Lato" w:hAnsi="Lato"/>
        </w:rPr>
      </w:pPr>
    </w:p>
    <w:p w14:paraId="55BE002B" w14:textId="77777777" w:rsidR="00B2302F" w:rsidRDefault="00B2302F" w:rsidP="00B2302F">
      <w:pPr>
        <w:rPr>
          <w:rFonts w:ascii="Lato" w:hAnsi="Lato"/>
        </w:rPr>
      </w:pPr>
    </w:p>
    <w:p w14:paraId="75195BF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Light sensor</w:t>
      </w:r>
    </w:p>
    <w:p w14:paraId="68E92316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Ultrasonic sensor</w:t>
      </w:r>
    </w:p>
    <w:p w14:paraId="52F3EA9E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LED Array</w:t>
      </w:r>
    </w:p>
    <w:p w14:paraId="727C914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Servo</w:t>
      </w:r>
    </w:p>
    <w:p w14:paraId="2FDD4CF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57DF9925" w14:textId="77777777" w:rsidR="00B2302F" w:rsidRDefault="00B2302F" w:rsidP="00B2302F">
      <w:pPr>
        <w:rPr>
          <w:rFonts w:ascii="Lato" w:hAnsi="Lato"/>
        </w:rPr>
      </w:pPr>
    </w:p>
    <w:p w14:paraId="3802F75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A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has been programmed to measure the light in a room. The relevant sensor has returned a value of 0. What does this mean?</w:t>
      </w:r>
    </w:p>
    <w:p w14:paraId="64D852D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The sensor isn’t working</w:t>
      </w:r>
    </w:p>
    <w:p w14:paraId="59F015AB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The code is incorrect</w:t>
      </w:r>
    </w:p>
    <w:p w14:paraId="6A7C2719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It is very dark</w:t>
      </w:r>
    </w:p>
    <w:p w14:paraId="37F4CC17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lastRenderedPageBreak/>
        <w:t>D. It is very bright</w:t>
      </w:r>
    </w:p>
    <w:p w14:paraId="4546584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6B6B341" w14:textId="77777777" w:rsidR="00B2302F" w:rsidRDefault="00B2302F" w:rsidP="00B2302F">
      <w:pPr>
        <w:rPr>
          <w:rFonts w:ascii="Lato" w:hAnsi="Lato"/>
        </w:rPr>
      </w:pPr>
    </w:p>
    <w:p w14:paraId="1A07955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The code below has been uploaded to the bit bot. What will happen?</w:t>
      </w:r>
    </w:p>
    <w:p w14:paraId="2FF7E997" w14:textId="644DB227" w:rsidR="00B2302F" w:rsidRDefault="00B2302F" w:rsidP="00B2302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3E454F55" wp14:editId="41653FCF">
            <wp:extent cx="4457700" cy="2266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9234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It will go forward and then stop</w:t>
      </w:r>
    </w:p>
    <w:p w14:paraId="435BBB2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It will turn right</w:t>
      </w:r>
    </w:p>
    <w:p w14:paraId="3126B46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It will turn left</w:t>
      </w:r>
    </w:p>
    <w:p w14:paraId="34E2F3C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It will go forwards and then backwards</w:t>
      </w:r>
    </w:p>
    <w:p w14:paraId="01B02EB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EFD904D" w14:textId="77777777" w:rsidR="00B2302F" w:rsidRDefault="00B2302F" w:rsidP="00B2302F">
      <w:pPr>
        <w:rPr>
          <w:rFonts w:ascii="Lato" w:hAnsi="Lato"/>
        </w:rPr>
      </w:pPr>
    </w:p>
    <w:p w14:paraId="4095C80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What is the name of the device which is circled below?</w:t>
      </w:r>
    </w:p>
    <w:p w14:paraId="4D283852" w14:textId="4BF48819" w:rsidR="00B2302F" w:rsidRDefault="00B2302F" w:rsidP="00B2302F">
      <w:pPr>
        <w:rPr>
          <w:rFonts w:ascii="Lato" w:hAnsi="La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52459D" wp14:editId="05EF64A3">
                <wp:simplePos x="0" y="0"/>
                <wp:positionH relativeFrom="column">
                  <wp:posOffset>2038350</wp:posOffset>
                </wp:positionH>
                <wp:positionV relativeFrom="paragraph">
                  <wp:posOffset>1772285</wp:posOffset>
                </wp:positionV>
                <wp:extent cx="1133475" cy="304800"/>
                <wp:effectExtent l="19050" t="19050" r="28575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304800"/>
                        </a:xfrm>
                        <a:prstGeom prst="ellipse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A4D23ED" id="Oval 9" o:spid="_x0000_s1026" style="position:absolute;margin-left:160.5pt;margin-top:139.55pt;width:89.2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" filled="f" strokecolor="#7f5f00 [1607]" strokeweight="3pt">
                <v:stroke joinstyle="miter"/>
              </v:oval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04014BAC" wp14:editId="72652BCD">
            <wp:extent cx="4514850" cy="2543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71F7" w14:textId="77777777" w:rsidR="00B2302F" w:rsidRDefault="00B2302F" w:rsidP="00B2302F">
      <w:pPr>
        <w:rPr>
          <w:rFonts w:ascii="Lato" w:hAnsi="Lato"/>
        </w:rPr>
      </w:pPr>
    </w:p>
    <w:p w14:paraId="3AF1D1D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Motor</w:t>
      </w:r>
    </w:p>
    <w:p w14:paraId="6A0C1F63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lastRenderedPageBreak/>
        <w:t>B. Light sensor</w:t>
      </w:r>
    </w:p>
    <w:p w14:paraId="6E1D0396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Neopixel</w:t>
      </w:r>
      <w:proofErr w:type="spellEnd"/>
    </w:p>
    <w:p w14:paraId="6A1F7D89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spellStart"/>
      <w:r>
        <w:rPr>
          <w:rFonts w:ascii="Lato" w:hAnsi="Lato"/>
        </w:rPr>
        <w:t>Microbit</w:t>
      </w:r>
      <w:proofErr w:type="spellEnd"/>
    </w:p>
    <w:p w14:paraId="551FEE46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504D6C9" w14:textId="77777777" w:rsidR="00B2302F" w:rsidRDefault="00B2302F" w:rsidP="00B2302F">
      <w:pPr>
        <w:rPr>
          <w:rFonts w:ascii="Lato" w:hAnsi="Lato"/>
        </w:rPr>
      </w:pPr>
    </w:p>
    <w:p w14:paraId="65B0B15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The green code block creates a loop. What is the technical term for a loop?</w:t>
      </w:r>
    </w:p>
    <w:p w14:paraId="468F312A" w14:textId="48506190" w:rsidR="00B2302F" w:rsidRDefault="00B2302F" w:rsidP="00B2302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40C0A627" wp14:editId="5576C42A">
            <wp:extent cx="4572000" cy="2667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DEFB2" w14:textId="77777777" w:rsidR="00B2302F" w:rsidRDefault="00B2302F" w:rsidP="00B2302F">
      <w:pPr>
        <w:rPr>
          <w:rFonts w:ascii="Lato" w:hAnsi="Lato"/>
        </w:rPr>
      </w:pPr>
    </w:p>
    <w:p w14:paraId="74C17EE4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3E2DDB27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003D376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4783CBF4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Rotation</w:t>
      </w:r>
    </w:p>
    <w:p w14:paraId="26341F7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8A70512" w14:textId="77777777" w:rsidR="00B2302F" w:rsidRDefault="00B2302F" w:rsidP="00B2302F">
      <w:pPr>
        <w:rPr>
          <w:rFonts w:ascii="Lato" w:hAnsi="Lato"/>
        </w:rPr>
      </w:pPr>
    </w:p>
    <w:p w14:paraId="7A7A6744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What is the difference between the shift and rotate command when programming LEDs?</w:t>
      </w:r>
    </w:p>
    <w:p w14:paraId="44D892D7" w14:textId="716B2F2A" w:rsidR="00B2302F" w:rsidRDefault="00B2302F" w:rsidP="00B2302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39B30780" wp14:editId="0E125C4A">
            <wp:extent cx="2314575" cy="1371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923" b="5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614C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Shift rotates the LED forwards and stops at the end whereas rotate continues looping</w:t>
      </w:r>
    </w:p>
    <w:p w14:paraId="09D6F10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lastRenderedPageBreak/>
        <w:t>B. Rotate rotates the LED forwards and stops at the end whereas shift continues looping</w:t>
      </w:r>
    </w:p>
    <w:p w14:paraId="15E8726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Rotate flashes all LEDs once and stops whereas shift continuously flashes all LEDs</w:t>
      </w:r>
    </w:p>
    <w:p w14:paraId="1178C3DD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Shift flashes LEDs in a straight line whereas rotates flashes LEDs in a circle</w:t>
      </w:r>
    </w:p>
    <w:p w14:paraId="60FEB9D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72C7507" w14:textId="77777777" w:rsidR="00B2302F" w:rsidRDefault="00B2302F" w:rsidP="00B2302F">
      <w:pPr>
        <w:rPr>
          <w:rFonts w:ascii="Lato" w:hAnsi="Lato"/>
        </w:rPr>
      </w:pPr>
    </w:p>
    <w:p w14:paraId="6F92540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If the spin left command turns the </w:t>
      </w:r>
      <w:proofErr w:type="spellStart"/>
      <w:r>
        <w:rPr>
          <w:rFonts w:ascii="Lato" w:hAnsi="Lato"/>
        </w:rPr>
        <w:t>bitbot</w:t>
      </w:r>
      <w:proofErr w:type="spellEnd"/>
      <w:r>
        <w:rPr>
          <w:rFonts w:ascii="Lato" w:hAnsi="Lato"/>
        </w:rPr>
        <w:t xml:space="preserve"> 90 degrees left, what shape will the code below create?</w:t>
      </w:r>
    </w:p>
    <w:p w14:paraId="5BAF4DA3" w14:textId="02B87B38" w:rsidR="00B2302F" w:rsidRDefault="00B2302F" w:rsidP="00B2302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4339178" wp14:editId="11E11392">
            <wp:extent cx="4572000" cy="2667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25B07" w14:textId="77777777" w:rsidR="00B2302F" w:rsidRDefault="00B2302F" w:rsidP="00B2302F">
      <w:pPr>
        <w:rPr>
          <w:rFonts w:ascii="Lato" w:hAnsi="Lato"/>
        </w:rPr>
      </w:pPr>
    </w:p>
    <w:p w14:paraId="5FAAFC33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Circle</w:t>
      </w:r>
    </w:p>
    <w:p w14:paraId="3D9A16A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Square</w:t>
      </w:r>
    </w:p>
    <w:p w14:paraId="5B63F49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Rectangle</w:t>
      </w:r>
    </w:p>
    <w:p w14:paraId="24ABECC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Polygon</w:t>
      </w:r>
    </w:p>
    <w:p w14:paraId="72A640B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F0C8FF4" w14:textId="77777777" w:rsidR="00B2302F" w:rsidRDefault="00B2302F" w:rsidP="00B2302F">
      <w:pPr>
        <w:rPr>
          <w:rFonts w:ascii="Lato" w:hAnsi="Lato"/>
        </w:rPr>
      </w:pPr>
    </w:p>
    <w:p w14:paraId="07B63707" w14:textId="77777777" w:rsidR="00B2302F" w:rsidRDefault="00B2302F" w:rsidP="00B2302F">
      <w:pPr>
        <w:rPr>
          <w:rFonts w:ascii="Lato" w:hAnsi="Lato"/>
        </w:rPr>
      </w:pPr>
    </w:p>
    <w:p w14:paraId="1954E82D" w14:textId="77777777" w:rsidR="00B2302F" w:rsidRDefault="00B2302F" w:rsidP="00B2302F">
      <w:pPr>
        <w:rPr>
          <w:rFonts w:ascii="Lato" w:hAnsi="Lato"/>
        </w:rPr>
      </w:pPr>
    </w:p>
    <w:p w14:paraId="03897090" w14:textId="77777777" w:rsidR="00B2302F" w:rsidRDefault="00B2302F" w:rsidP="00B2302F">
      <w:pPr>
        <w:rPr>
          <w:rFonts w:ascii="Lato" w:hAnsi="Lato"/>
        </w:rPr>
      </w:pPr>
    </w:p>
    <w:p w14:paraId="5CAD8773" w14:textId="77777777" w:rsidR="00B2302F" w:rsidRDefault="00B2302F" w:rsidP="00B2302F">
      <w:pPr>
        <w:rPr>
          <w:rFonts w:ascii="Lato" w:hAnsi="Lato"/>
        </w:rPr>
      </w:pPr>
    </w:p>
    <w:p w14:paraId="0722932D" w14:textId="77777777" w:rsidR="00B2302F" w:rsidRDefault="00B2302F" w:rsidP="00B2302F">
      <w:pPr>
        <w:rPr>
          <w:rFonts w:ascii="Lato" w:hAnsi="Lato"/>
        </w:rPr>
      </w:pPr>
    </w:p>
    <w:p w14:paraId="224A2158" w14:textId="77777777" w:rsidR="00B2302F" w:rsidRDefault="00B2302F" w:rsidP="00B2302F">
      <w:pPr>
        <w:rPr>
          <w:rFonts w:ascii="Lato" w:hAnsi="Lato"/>
        </w:rPr>
      </w:pPr>
    </w:p>
    <w:p w14:paraId="11DC3AAC" w14:textId="77777777" w:rsidR="00B2302F" w:rsidRDefault="00B2302F" w:rsidP="00B2302F">
      <w:pPr>
        <w:rPr>
          <w:rFonts w:ascii="Lato" w:hAnsi="Lato"/>
        </w:rPr>
      </w:pPr>
    </w:p>
    <w:p w14:paraId="14BFC14C" w14:textId="77777777" w:rsidR="00B2302F" w:rsidRDefault="00B2302F" w:rsidP="00B2302F">
      <w:pPr>
        <w:rPr>
          <w:rFonts w:ascii="Lato" w:hAnsi="Lato"/>
        </w:rPr>
      </w:pPr>
    </w:p>
    <w:p w14:paraId="4FFB72C2" w14:textId="48C3A5E3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lastRenderedPageBreak/>
        <w:t>How could the code below be rewritten so that it uses less memory?</w:t>
      </w:r>
    </w:p>
    <w:p w14:paraId="7C6E64B3" w14:textId="6E241A4C" w:rsidR="00B2302F" w:rsidRDefault="00B2302F" w:rsidP="00B2302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69606582" wp14:editId="65AE634B">
            <wp:extent cx="2009775" cy="2152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A1A45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Use sequence</w:t>
      </w:r>
    </w:p>
    <w:p w14:paraId="2E6E8AA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Use selection</w:t>
      </w:r>
    </w:p>
    <w:p w14:paraId="61C919D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Use iteration</w:t>
      </w:r>
    </w:p>
    <w:p w14:paraId="7AF1B874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Increase the speed</w:t>
      </w:r>
    </w:p>
    <w:p w14:paraId="263E287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9A2128D" w14:textId="77777777" w:rsidR="00B2302F" w:rsidRDefault="00B2302F" w:rsidP="00B2302F">
      <w:pPr>
        <w:rPr>
          <w:rFonts w:ascii="Lato" w:hAnsi="Lato"/>
        </w:rPr>
      </w:pPr>
    </w:p>
    <w:p w14:paraId="19AE781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Which of the following statements correctly describes the block of code below?</w:t>
      </w:r>
    </w:p>
    <w:p w14:paraId="55423EDB" w14:textId="1D4C2965" w:rsidR="00B2302F" w:rsidRDefault="00B2302F" w:rsidP="00B2302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32231FEB" wp14:editId="090B9B29">
            <wp:extent cx="3009900" cy="2381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24759" w14:textId="77777777" w:rsidR="00B2302F" w:rsidRDefault="00B2302F" w:rsidP="00B2302F">
      <w:pPr>
        <w:rPr>
          <w:rFonts w:ascii="Lato" w:hAnsi="Lato"/>
        </w:rPr>
      </w:pPr>
    </w:p>
    <w:p w14:paraId="602821D5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A. It contains a </w:t>
      </w:r>
      <w:proofErr w:type="gramStart"/>
      <w:r>
        <w:rPr>
          <w:rFonts w:ascii="Lato" w:hAnsi="Lato"/>
        </w:rPr>
        <w:t>count controlled</w:t>
      </w:r>
      <w:proofErr w:type="gramEnd"/>
      <w:r>
        <w:rPr>
          <w:rFonts w:ascii="Lato" w:hAnsi="Lato"/>
        </w:rPr>
        <w:t xml:space="preserve"> loop</w:t>
      </w:r>
    </w:p>
    <w:p w14:paraId="7EA6D5E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B. It contains a </w:t>
      </w:r>
      <w:proofErr w:type="gramStart"/>
      <w:r>
        <w:rPr>
          <w:rFonts w:ascii="Lato" w:hAnsi="Lato"/>
        </w:rPr>
        <w:t>condition controlled</w:t>
      </w:r>
      <w:proofErr w:type="gramEnd"/>
      <w:r>
        <w:rPr>
          <w:rFonts w:ascii="Lato" w:hAnsi="Lato"/>
        </w:rPr>
        <w:t xml:space="preserve"> loop</w:t>
      </w:r>
    </w:p>
    <w:p w14:paraId="6169AE0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It only uses examples of sequence</w:t>
      </w:r>
    </w:p>
    <w:p w14:paraId="2E452C2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It only uses examples of selection</w:t>
      </w:r>
    </w:p>
    <w:p w14:paraId="2EBC0BE5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2C9EF7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A self-driving car has been designed so that if a </w:t>
      </w:r>
      <w:proofErr w:type="gramStart"/>
      <w:r>
        <w:rPr>
          <w:rFonts w:ascii="Lato" w:hAnsi="Lato"/>
        </w:rPr>
        <w:t>pedestrian steps</w:t>
      </w:r>
      <w:proofErr w:type="gramEnd"/>
      <w:r>
        <w:rPr>
          <w:rFonts w:ascii="Lato" w:hAnsi="Lato"/>
        </w:rPr>
        <w:t xml:space="preserve"> out it is detected by the car. What is used to detect the person?</w:t>
      </w:r>
    </w:p>
    <w:p w14:paraId="07F3BFD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A sensor</w:t>
      </w:r>
    </w:p>
    <w:p w14:paraId="2D140D6D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An output device</w:t>
      </w:r>
    </w:p>
    <w:p w14:paraId="7553D26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A process</w:t>
      </w:r>
    </w:p>
    <w:p w14:paraId="2BBBC86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A storage device</w:t>
      </w:r>
    </w:p>
    <w:p w14:paraId="5E0320F4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9142A2D" w14:textId="77777777" w:rsidR="00B2302F" w:rsidRDefault="00B2302F" w:rsidP="00B2302F">
      <w:pPr>
        <w:rPr>
          <w:rFonts w:ascii="Lato" w:hAnsi="Lato"/>
        </w:rPr>
      </w:pPr>
    </w:p>
    <w:p w14:paraId="763B0DC5" w14:textId="77777777" w:rsidR="00B2302F" w:rsidRPr="00B2302F" w:rsidRDefault="00B2302F" w:rsidP="00B2302F">
      <w:pPr>
        <w:rPr>
          <w:rFonts w:ascii="Lato" w:hAnsi="Lato"/>
        </w:rPr>
      </w:pPr>
      <w:r w:rsidRPr="00B2302F">
        <w:rPr>
          <w:rFonts w:ascii="Lato" w:hAnsi="Lato"/>
        </w:rPr>
        <w:t>Janine is designing a new finance system. She has split the overall task into the following sub tasks – invoicing, payments, ordering and reporting. What is this an example of?</w:t>
      </w:r>
    </w:p>
    <w:p w14:paraId="528C3733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Abstraction</w:t>
      </w:r>
    </w:p>
    <w:p w14:paraId="682E8A73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Algorithmic thinking</w:t>
      </w:r>
      <w:bookmarkStart w:id="0" w:name="_GoBack"/>
      <w:bookmarkEnd w:id="0"/>
    </w:p>
    <w:p w14:paraId="5C823F55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Pattern identification</w:t>
      </w:r>
    </w:p>
    <w:p w14:paraId="0BC48CC1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Decomposition</w:t>
      </w:r>
    </w:p>
    <w:p w14:paraId="0E5878AC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731A0691" w14:textId="77777777" w:rsidR="00B2302F" w:rsidRDefault="00B2302F" w:rsidP="00B2302F">
      <w:pPr>
        <w:rPr>
          <w:rFonts w:ascii="Lato" w:hAnsi="Lato"/>
        </w:rPr>
      </w:pPr>
    </w:p>
    <w:p w14:paraId="487AEFB2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When starting a washing </w:t>
      </w:r>
      <w:proofErr w:type="gramStart"/>
      <w:r>
        <w:rPr>
          <w:rFonts w:ascii="Lato" w:hAnsi="Lato"/>
        </w:rPr>
        <w:t>machine</w:t>
      </w:r>
      <w:proofErr w:type="gramEnd"/>
      <w:r>
        <w:rPr>
          <w:rFonts w:ascii="Lato" w:hAnsi="Lato"/>
        </w:rPr>
        <w:t xml:space="preserve"> the user selects the program. The washing machine then turns on the water and spins the drum. What is the step known as when the user selects the cycle?</w:t>
      </w:r>
    </w:p>
    <w:p w14:paraId="2F4A65CB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542FE653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Process</w:t>
      </w:r>
    </w:p>
    <w:p w14:paraId="4CA3E63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Output</w:t>
      </w:r>
    </w:p>
    <w:p w14:paraId="46C4246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Storage</w:t>
      </w:r>
    </w:p>
    <w:p w14:paraId="6DB44087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71C6A16" w14:textId="77777777" w:rsidR="00B2302F" w:rsidRDefault="00B2302F" w:rsidP="00B2302F">
      <w:pPr>
        <w:rPr>
          <w:rFonts w:ascii="Lato" w:hAnsi="Lato"/>
        </w:rPr>
      </w:pPr>
    </w:p>
    <w:p w14:paraId="581EAF53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 xml:space="preserve">What is the motor on the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an example of?</w:t>
      </w:r>
    </w:p>
    <w:p w14:paraId="2C38DB1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An input device</w:t>
      </w:r>
    </w:p>
    <w:p w14:paraId="1C3AF12E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An output device</w:t>
      </w:r>
    </w:p>
    <w:p w14:paraId="1C433F0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An input and output device</w:t>
      </w:r>
    </w:p>
    <w:p w14:paraId="5AD6277E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A storage device</w:t>
      </w:r>
    </w:p>
    <w:p w14:paraId="64B5E3D7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0F28B7E" w14:textId="77777777" w:rsidR="00B2302F" w:rsidRDefault="00B2302F" w:rsidP="00B2302F">
      <w:pPr>
        <w:rPr>
          <w:rFonts w:ascii="Lato" w:hAnsi="Lato"/>
        </w:rPr>
      </w:pPr>
    </w:p>
    <w:p w14:paraId="63DE393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A </w:t>
      </w:r>
      <w:proofErr w:type="spellStart"/>
      <w:r>
        <w:rPr>
          <w:rFonts w:ascii="Lato" w:hAnsi="Lato"/>
        </w:rPr>
        <w:t>bitbot</w:t>
      </w:r>
      <w:proofErr w:type="spellEnd"/>
      <w:r>
        <w:rPr>
          <w:rFonts w:ascii="Lato" w:hAnsi="Lato"/>
        </w:rPr>
        <w:t xml:space="preserve"> has been programmed to go forward one step and then turn 1 degree. These two steps have then been repeated 360 times. What shape would be followed?</w:t>
      </w:r>
    </w:p>
    <w:p w14:paraId="5F44CD2A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. A square</w:t>
      </w:r>
    </w:p>
    <w:p w14:paraId="6D7F9F38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B. A rectangle</w:t>
      </w:r>
    </w:p>
    <w:p w14:paraId="540C14D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C. A pentagon</w:t>
      </w:r>
    </w:p>
    <w:p w14:paraId="6E8757EF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D. A circle</w:t>
      </w:r>
    </w:p>
    <w:p w14:paraId="59456D00" w14:textId="77777777" w:rsidR="00B2302F" w:rsidRDefault="00B2302F" w:rsidP="00B2302F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7737888" w14:textId="77777777" w:rsidR="00B2302F" w:rsidRDefault="00B2302F" w:rsidP="00B2302F">
      <w:pPr>
        <w:rPr>
          <w:rFonts w:ascii="Lato" w:hAnsi="Lato"/>
        </w:rPr>
      </w:pPr>
    </w:p>
    <w:p w14:paraId="03E3E9F4" w14:textId="77777777" w:rsidR="00B2302F" w:rsidRDefault="00B2302F" w:rsidP="00B2302F">
      <w:pPr>
        <w:rPr>
          <w:rFonts w:ascii="Lato" w:hAnsi="Lato"/>
        </w:rPr>
      </w:pPr>
    </w:p>
    <w:p w14:paraId="5992E25F" w14:textId="77777777" w:rsidR="00B2302F" w:rsidRDefault="00B2302F" w:rsidP="00B2302F">
      <w:pPr>
        <w:rPr>
          <w:rFonts w:ascii="Lato" w:hAnsi="Lato"/>
        </w:rPr>
      </w:pPr>
    </w:p>
    <w:p w14:paraId="73034135" w14:textId="77777777" w:rsidR="00B2302F" w:rsidRDefault="00B2302F" w:rsidP="00B2302F"/>
    <w:p w14:paraId="4B1861D6" w14:textId="77777777" w:rsidR="00034808" w:rsidRPr="00416F3B" w:rsidRDefault="00034808" w:rsidP="00416F3B"/>
    <w:sectPr w:rsidR="00034808" w:rsidRPr="00416F3B" w:rsidSect="006B36F6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861D6" w14:textId="77777777" w:rsidR="00345E8D" w:rsidRDefault="00345E8D" w:rsidP="006B36F6">
      <w:pPr>
        <w:spacing w:after="0" w:line="240" w:lineRule="auto"/>
      </w:pPr>
      <w:r>
        <w:separator/>
      </w:r>
    </w:p>
  </w:endnote>
  <w:endnote w:type="continuationSeparator" w:id="0">
    <w:p w14:paraId="054B8855" w14:textId="77777777" w:rsidR="00345E8D" w:rsidRDefault="00345E8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9E689" w14:textId="77777777" w:rsidR="00345E8D" w:rsidRDefault="00345E8D" w:rsidP="006B36F6">
      <w:pPr>
        <w:spacing w:after="0" w:line="240" w:lineRule="auto"/>
      </w:pPr>
      <w:r>
        <w:separator/>
      </w:r>
    </w:p>
  </w:footnote>
  <w:footnote w:type="continuationSeparator" w:id="0">
    <w:p w14:paraId="1A7E4790" w14:textId="77777777" w:rsidR="00345E8D" w:rsidRDefault="00345E8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5E8D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02F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8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29:00Z</dcterms:modified>
</cp:coreProperties>
</file>